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â€™s formula in Equation 36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 </w:t>
      </w:r>
      <w:r>
        <w:t xml:space="preserve">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Hsu, C., Chang, C. &amp; Lin, C. A Practical Guide to Support Vector Classification. (Department of Computer Science, National Taiwan University,2003), http://www.csie.ntu.edu.tw/ cjlin/papers.html</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Pearson,1999,7)</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Springer,2011,7)</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mp; Simar, L. Applied Multivariate Statistical Analysis. (MD Tech,2003), https://api.semanticscholar.org/CorpusID:39123297</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PWS-Kent Publishing Co,1992)</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1:10:22Z</dcterms:created>
  <dcterms:modified xsi:type="dcterms:W3CDTF">2024-10-08T11: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